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4836E" w14:textId="0DE1CF7B" w:rsidR="00CE56B7" w:rsidRDefault="00CE56B7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>
        <w:rPr>
          <w:rFonts w:ascii="Garamond Premr Pro" w:hAnsi="Garamond Premr Pro"/>
          <w:sz w:val="24"/>
          <w:szCs w:val="24"/>
        </w:rPr>
        <w:t>Certificate from the Minister and Vestry of the Parish of which he is a member</w:t>
      </w:r>
      <w:r w:rsidR="00C20364">
        <w:rPr>
          <w:rFonts w:ascii="Garamond Premr Pro" w:hAnsi="Garamond Premr Pro"/>
          <w:sz w:val="24"/>
          <w:szCs w:val="24"/>
        </w:rPr>
        <w:t xml:space="preserve"> (For Diaconate)</w:t>
      </w:r>
    </w:p>
    <w:p w14:paraId="50D9D5ED" w14:textId="654F6B59" w:rsidR="009176ED" w:rsidRDefault="009176ED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32D62F77" w14:textId="77777777" w:rsidR="003F7454" w:rsidRDefault="003F7454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64EA8B8D" w14:textId="77777777" w:rsidR="009176ED" w:rsidRDefault="009176ED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0" w14:textId="5E33BE18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To the Standing Committee of the Diocese of the </w:t>
      </w:r>
      <w:r w:rsidR="00462BD5">
        <w:rPr>
          <w:rFonts w:ascii="Garamond Premr Pro" w:hAnsi="Garamond Premr Pro"/>
          <w:sz w:val="24"/>
          <w:szCs w:val="24"/>
        </w:rPr>
        <w:t>Central and Western States</w:t>
      </w:r>
      <w:r w:rsidRPr="00366481">
        <w:rPr>
          <w:rFonts w:ascii="Garamond Premr Pro" w:hAnsi="Garamond Premr Pro"/>
          <w:sz w:val="24"/>
          <w:szCs w:val="24"/>
        </w:rPr>
        <w:t>, APA</w:t>
      </w:r>
    </w:p>
    <w:p w14:paraId="72040B51" w14:textId="77777777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2" w14:textId="6F725D9D" w:rsidR="00953175" w:rsidRPr="00366481" w:rsidRDefault="00505B29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i/>
          <w:iCs/>
          <w:sz w:val="24"/>
          <w:szCs w:val="24"/>
        </w:rPr>
        <w:t>Place</w:t>
      </w:r>
      <w:r w:rsidR="0010792A" w:rsidRPr="00366481">
        <w:rPr>
          <w:rFonts w:ascii="Garamond Premr Pro" w:hAnsi="Garamond Premr Pro"/>
          <w:i/>
          <w:iCs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______________</w:t>
      </w:r>
      <w:r w:rsidR="00953175" w:rsidRPr="00366481">
        <w:rPr>
          <w:rFonts w:ascii="Garamond Premr Pro" w:hAnsi="Garamond Premr Pro"/>
          <w:sz w:val="24"/>
          <w:szCs w:val="24"/>
        </w:rPr>
        <w:t xml:space="preserve">  </w:t>
      </w:r>
      <w:r w:rsidR="00C6448F"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i/>
          <w:iCs/>
          <w:sz w:val="24"/>
          <w:szCs w:val="24"/>
        </w:rPr>
        <w:t>Date</w:t>
      </w:r>
      <w:r w:rsidRPr="00366481">
        <w:rPr>
          <w:rFonts w:ascii="Garamond Premr Pro" w:hAnsi="Garamond Premr Pro"/>
          <w:sz w:val="24"/>
          <w:szCs w:val="24"/>
        </w:rPr>
        <w:t xml:space="preserve"> __________________</w:t>
      </w:r>
    </w:p>
    <w:p w14:paraId="72040B53" w14:textId="77777777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5" w14:textId="7D57D8F7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We do certify that, after due inquiry, we are well assured and believe that</w:t>
      </w:r>
      <w:r w:rsidRPr="00366481">
        <w:rPr>
          <w:rFonts w:ascii="Garamond Premr Pro" w:hAnsi="Garamond Premr Pro"/>
          <w:b/>
          <w:bCs/>
          <w:sz w:val="24"/>
          <w:szCs w:val="24"/>
        </w:rPr>
        <w:t xml:space="preserve"> </w:t>
      </w:r>
      <w:r w:rsidR="00070410" w:rsidRPr="00366481">
        <w:rPr>
          <w:rFonts w:ascii="Garamond Premr Pro" w:hAnsi="Garamond Premr Pro"/>
          <w:sz w:val="24"/>
          <w:szCs w:val="24"/>
        </w:rPr>
        <w:t>________________________</w:t>
      </w:r>
      <w:r w:rsidR="00AE7018" w:rsidRPr="00366481">
        <w:rPr>
          <w:rFonts w:ascii="Garamond Premr Pro" w:hAnsi="Garamond Premr Pro"/>
          <w:sz w:val="24"/>
          <w:szCs w:val="24"/>
        </w:rPr>
        <w:t>_</w:t>
      </w:r>
      <w:r w:rsidR="00367884">
        <w:rPr>
          <w:rFonts w:ascii="Garamond Premr Pro" w:hAnsi="Garamond Premr Pro"/>
          <w:sz w:val="24"/>
          <w:szCs w:val="24"/>
        </w:rPr>
        <w:t>_</w:t>
      </w:r>
      <w:r w:rsidRPr="00366481">
        <w:rPr>
          <w:rFonts w:ascii="Garamond Premr Pro" w:hAnsi="Garamond Premr Pro"/>
          <w:sz w:val="24"/>
          <w:szCs w:val="24"/>
        </w:rPr>
        <w:t>, for the space of three years last past, hath lived a sober, honest, and godly life, and that he is loyal to the Doctrine, Discipline, and Worship of this Church, and does not hold anything contrary thereto. And, moreover,</w:t>
      </w:r>
      <w:r w:rsidR="00C71D02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we think him a person worthy to be admitted to the Sacred Order of Deacons.</w:t>
      </w:r>
    </w:p>
    <w:p w14:paraId="72040B56" w14:textId="77777777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7" w14:textId="77777777" w:rsidR="00953175" w:rsidRPr="00366481" w:rsidRDefault="00953175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Signed, </w:t>
      </w:r>
    </w:p>
    <w:p w14:paraId="72040B5A" w14:textId="2E7D25E3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A2487D" w:rsidRPr="00366481">
        <w:rPr>
          <w:rFonts w:ascii="Garamond Premr Pro" w:hAnsi="Garamond Premr Pro"/>
          <w:sz w:val="24"/>
          <w:szCs w:val="24"/>
        </w:rPr>
        <w:tab/>
        <w:t xml:space="preserve">   </w:t>
      </w:r>
      <w:r w:rsidR="00BF57EF">
        <w:rPr>
          <w:rFonts w:ascii="Garamond Premr Pro" w:hAnsi="Garamond Premr Pro"/>
          <w:sz w:val="24"/>
          <w:szCs w:val="24"/>
        </w:rPr>
        <w:t xml:space="preserve">       </w:t>
      </w:r>
      <w:r w:rsidR="00A2487D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</w:p>
    <w:p w14:paraId="72040B5B" w14:textId="0C3E22D9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Sr. Warden</w:t>
      </w:r>
      <w:r w:rsidR="00270D2E" w:rsidRPr="00366481">
        <w:rPr>
          <w:rFonts w:ascii="Garamond Premr Pro" w:hAnsi="Garamond Premr Pro"/>
          <w:sz w:val="24"/>
          <w:szCs w:val="24"/>
        </w:rPr>
        <w:tab/>
      </w:r>
      <w:r w:rsidR="00270D2E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Jr. Warden</w:t>
      </w:r>
    </w:p>
    <w:p w14:paraId="72040B5C" w14:textId="09F53B2B" w:rsidR="00270D2E" w:rsidRPr="00E45217" w:rsidRDefault="00046064" w:rsidP="00A2487D">
      <w:pPr>
        <w:spacing w:after="0" w:line="240" w:lineRule="auto"/>
        <w:rPr>
          <w:rFonts w:ascii="Garamond Premr Pro" w:hAnsi="Garamond Premr Pro"/>
          <w:i/>
          <w:iCs/>
          <w:sz w:val="20"/>
          <w:szCs w:val="20"/>
        </w:rPr>
      </w:pPr>
      <w:r w:rsidRPr="00E45217">
        <w:rPr>
          <w:rFonts w:ascii="Garamond Premr Pro" w:hAnsi="Garamond Premr Pro"/>
          <w:i/>
          <w:iCs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i/>
          <w:iCs/>
          <w:sz w:val="20"/>
          <w:szCs w:val="20"/>
        </w:rPr>
        <w:t>Printed Name</w:t>
      </w:r>
    </w:p>
    <w:p w14:paraId="7DC8AC76" w14:textId="77777777" w:rsidR="008011AD" w:rsidRDefault="008011AD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D" w14:textId="2D4C815B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</w:p>
    <w:p w14:paraId="72040B5E" w14:textId="2CCCA681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Treasurer</w:t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Secretary</w:t>
      </w:r>
    </w:p>
    <w:p w14:paraId="78D5D450" w14:textId="59255FDB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10F9F958" w14:textId="77777777" w:rsidR="008011AD" w:rsidRDefault="008011AD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0" w14:textId="387DD202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>_</w:t>
      </w:r>
    </w:p>
    <w:p w14:paraId="72040B61" w14:textId="3A3EFD54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Vestry member</w:t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2768BA" w:rsidRPr="00366481">
        <w:rPr>
          <w:rFonts w:ascii="Garamond Premr Pro" w:hAnsi="Garamond Premr Pro"/>
          <w:sz w:val="24"/>
          <w:szCs w:val="24"/>
        </w:rPr>
        <w:t xml:space="preserve">, Vestry member </w:t>
      </w:r>
    </w:p>
    <w:p w14:paraId="3E3EE923" w14:textId="4E980566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255C5BCB" w14:textId="77777777" w:rsidR="000A42F1" w:rsidRDefault="000A42F1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3" w14:textId="51EDA83F" w:rsidR="00953175" w:rsidRPr="00366481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 xml:space="preserve"> _________________________________</w:t>
      </w:r>
    </w:p>
    <w:p w14:paraId="72040B64" w14:textId="0C427A34" w:rsidR="00953175" w:rsidRPr="00366481" w:rsidRDefault="0004606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2768BA" w:rsidRPr="00366481">
        <w:rPr>
          <w:rFonts w:ascii="Garamond Premr Pro" w:hAnsi="Garamond Premr Pro"/>
          <w:sz w:val="24"/>
          <w:szCs w:val="24"/>
        </w:rPr>
        <w:t>, Vestry member</w:t>
      </w:r>
      <w:r w:rsidR="002768BA" w:rsidRPr="00366481">
        <w:rPr>
          <w:rFonts w:ascii="Garamond Premr Pro" w:hAnsi="Garamond Premr Pro"/>
          <w:sz w:val="24"/>
          <w:szCs w:val="24"/>
        </w:rPr>
        <w:tab/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953175" w:rsidRPr="00366481">
        <w:rPr>
          <w:rFonts w:ascii="Garamond Premr Pro" w:hAnsi="Garamond Premr Pro"/>
          <w:sz w:val="24"/>
          <w:szCs w:val="24"/>
        </w:rPr>
        <w:t>, Vestry member</w:t>
      </w:r>
    </w:p>
    <w:p w14:paraId="0E82C919" w14:textId="347F0F1A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232336D9" w14:textId="77777777" w:rsidR="003F7454" w:rsidRDefault="003F745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6" w14:textId="0E1A545D" w:rsidR="00953175" w:rsidRPr="00366481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</w:p>
    <w:p w14:paraId="72040B67" w14:textId="18526C3B" w:rsidR="00953175" w:rsidRPr="00366481" w:rsidRDefault="0004606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</w:t>
      </w:r>
      <w:r w:rsidR="00953175" w:rsidRPr="00366481">
        <w:rPr>
          <w:rFonts w:ascii="Garamond Premr Pro" w:hAnsi="Garamond Premr Pro"/>
          <w:sz w:val="24"/>
          <w:szCs w:val="24"/>
        </w:rPr>
        <w:t>, Vestry member</w:t>
      </w:r>
    </w:p>
    <w:p w14:paraId="4A696E57" w14:textId="6DD891F7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</w:p>
    <w:p w14:paraId="72040B68" w14:textId="14F89377" w:rsidR="00953175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1F3DFDA5" w14:textId="77777777" w:rsidR="009176ED" w:rsidRPr="00366481" w:rsidRDefault="009176ED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A" w14:textId="6DEC280D" w:rsidR="00953175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This certificate must be attested by the Minister of the Parish, or by the Clerk or Secretary of the Vestry, as follows:</w:t>
      </w:r>
    </w:p>
    <w:p w14:paraId="17C97D40" w14:textId="77777777" w:rsidR="00366481" w:rsidRPr="00366481" w:rsidRDefault="00366481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B" w14:textId="11D136FD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I hereby certify that</w:t>
      </w:r>
      <w:r w:rsidR="00987A15" w:rsidRPr="00366481">
        <w:rPr>
          <w:rFonts w:ascii="Garamond Premr Pro" w:hAnsi="Garamond Premr Pro"/>
          <w:i/>
          <w:iCs/>
          <w:sz w:val="24"/>
          <w:szCs w:val="24"/>
        </w:rPr>
        <w:t xml:space="preserve"> </w:t>
      </w:r>
      <w:r w:rsidR="00987A15" w:rsidRPr="00366481">
        <w:rPr>
          <w:rFonts w:ascii="Garamond Premr Pro" w:hAnsi="Garamond Premr Pro"/>
          <w:b/>
          <w:sz w:val="24"/>
          <w:szCs w:val="24"/>
        </w:rPr>
        <w:t>____________________</w:t>
      </w:r>
      <w:r w:rsidRPr="00366481">
        <w:rPr>
          <w:rFonts w:ascii="Garamond Premr Pro" w:hAnsi="Garamond Premr Pro"/>
          <w:sz w:val="24"/>
          <w:szCs w:val="24"/>
        </w:rPr>
        <w:t xml:space="preserve">, is a member of </w:t>
      </w:r>
      <w:r w:rsidR="0010792A" w:rsidRPr="00366481">
        <w:rPr>
          <w:rFonts w:ascii="Garamond Premr Pro" w:hAnsi="Garamond Premr Pro"/>
          <w:sz w:val="24"/>
          <w:szCs w:val="24"/>
        </w:rPr>
        <w:t>________________________</w:t>
      </w:r>
      <w:r w:rsidR="00022013" w:rsidRPr="00366481">
        <w:rPr>
          <w:rFonts w:ascii="Garamond Premr Pro" w:hAnsi="Garamond Premr Pro"/>
          <w:sz w:val="24"/>
          <w:szCs w:val="24"/>
        </w:rPr>
        <w:t>Church</w:t>
      </w:r>
      <w:r w:rsidRPr="00366481">
        <w:rPr>
          <w:rFonts w:ascii="Garamond Premr Pro" w:hAnsi="Garamond Premr Pro"/>
          <w:sz w:val="24"/>
          <w:szCs w:val="24"/>
        </w:rPr>
        <w:t xml:space="preserve"> in </w:t>
      </w:r>
      <w:r w:rsidR="00022013" w:rsidRPr="00366481">
        <w:rPr>
          <w:rFonts w:ascii="Garamond Premr Pro" w:hAnsi="Garamond Premr Pro"/>
          <w:sz w:val="24"/>
          <w:szCs w:val="24"/>
        </w:rPr>
        <w:t>____________,__</w:t>
      </w:r>
      <w:r w:rsidR="00EA42BA">
        <w:rPr>
          <w:rFonts w:ascii="Garamond Premr Pro" w:hAnsi="Garamond Premr Pro"/>
          <w:sz w:val="24"/>
          <w:szCs w:val="24"/>
        </w:rPr>
        <w:t>_____</w:t>
      </w:r>
      <w:r w:rsidRPr="00366481">
        <w:rPr>
          <w:rFonts w:ascii="Garamond Premr Pro" w:hAnsi="Garamond Premr Pro"/>
          <w:sz w:val="24"/>
          <w:szCs w:val="24"/>
        </w:rPr>
        <w:t>, and a communicant of the same; that the foregoing certificate was signed at a meeting of the Vestry duly convened at</w:t>
      </w:r>
      <w:r w:rsidR="00BB3C5D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</w:t>
      </w:r>
      <w:r w:rsidR="00DB6169" w:rsidRPr="00366481">
        <w:rPr>
          <w:rFonts w:ascii="Garamond Premr Pro" w:hAnsi="Garamond Premr Pro"/>
          <w:sz w:val="24"/>
          <w:szCs w:val="24"/>
        </w:rPr>
        <w:t>_____</w:t>
      </w:r>
      <w:r w:rsidRPr="00366481">
        <w:rPr>
          <w:rFonts w:ascii="Garamond Premr Pro" w:hAnsi="Garamond Premr Pro"/>
          <w:sz w:val="24"/>
          <w:szCs w:val="24"/>
        </w:rPr>
        <w:t>on the</w:t>
      </w:r>
      <w:r w:rsidR="00BB3C5D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day of</w:t>
      </w:r>
      <w:r w:rsidR="00BB3C5D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</w:t>
      </w:r>
      <w:r w:rsidR="00DB6169" w:rsidRPr="00366481">
        <w:rPr>
          <w:rFonts w:ascii="Garamond Premr Pro" w:hAnsi="Garamond Premr Pro"/>
          <w:sz w:val="24"/>
          <w:szCs w:val="24"/>
        </w:rPr>
        <w:t xml:space="preserve">_ </w:t>
      </w:r>
      <w:r w:rsidRPr="00366481">
        <w:rPr>
          <w:rFonts w:ascii="Garamond Premr Pro" w:hAnsi="Garamond Premr Pro"/>
          <w:sz w:val="24"/>
          <w:szCs w:val="24"/>
        </w:rPr>
        <w:t>and that the names attached are those of all (or a majority of all) the members of the Vestry.</w:t>
      </w:r>
    </w:p>
    <w:p w14:paraId="72040B6C" w14:textId="77777777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D" w14:textId="77777777" w:rsidR="00953175" w:rsidRPr="00366481" w:rsidRDefault="002768BA" w:rsidP="002768BA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Signed,</w:t>
      </w:r>
    </w:p>
    <w:p w14:paraId="72040B6F" w14:textId="18FBEC1D" w:rsidR="00953175" w:rsidRPr="00366481" w:rsidRDefault="00953175" w:rsidP="00F27C54">
      <w:pPr>
        <w:tabs>
          <w:tab w:val="left" w:pos="5490"/>
        </w:tabs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</w:p>
    <w:p w14:paraId="72040B71" w14:textId="74D36DEA" w:rsidR="00953175" w:rsidRPr="00366481" w:rsidRDefault="003042F1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The Minister of _______________________ Church </w:t>
      </w:r>
      <w:r w:rsidR="00F27C54" w:rsidRPr="00366481">
        <w:rPr>
          <w:rFonts w:ascii="Garamond Premr Pro" w:hAnsi="Garamond Premr Pro"/>
          <w:sz w:val="24"/>
          <w:szCs w:val="24"/>
        </w:rPr>
        <w:t>OR</w:t>
      </w:r>
      <w:r w:rsidRPr="00366481">
        <w:rPr>
          <w:rFonts w:ascii="Garamond Premr Pro" w:hAnsi="Garamond Premr Pro"/>
          <w:sz w:val="24"/>
          <w:szCs w:val="24"/>
        </w:rPr>
        <w:t xml:space="preserve"> Secretary of </w:t>
      </w:r>
      <w:r w:rsidR="003F7454">
        <w:rPr>
          <w:rFonts w:ascii="Garamond Premr Pro" w:hAnsi="Garamond Premr Pro"/>
          <w:sz w:val="24"/>
          <w:szCs w:val="24"/>
        </w:rPr>
        <w:t xml:space="preserve">the </w:t>
      </w:r>
      <w:r w:rsidRPr="00366481">
        <w:rPr>
          <w:rFonts w:ascii="Garamond Premr Pro" w:hAnsi="Garamond Premr Pro"/>
          <w:sz w:val="24"/>
          <w:szCs w:val="24"/>
        </w:rPr>
        <w:t xml:space="preserve">Vestry </w:t>
      </w:r>
    </w:p>
    <w:p w14:paraId="105C1E8F" w14:textId="69F39D9A" w:rsidR="00A03A95" w:rsidRDefault="009176ED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>
        <w:rPr>
          <w:rFonts w:ascii="Garamond Premr Pro" w:hAnsi="Garamond Premr Pro"/>
          <w:sz w:val="24"/>
          <w:szCs w:val="24"/>
        </w:rPr>
        <w:lastRenderedPageBreak/>
        <w:t>Certificate from a Presbyter of this Church, known to the Ecclesiastical Authority</w:t>
      </w:r>
    </w:p>
    <w:p w14:paraId="434D38FF" w14:textId="77777777" w:rsidR="00A03A95" w:rsidRDefault="00A03A95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30923E30" w14:textId="4E4EEA46" w:rsidR="00A03A95" w:rsidRDefault="00A03A95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447E6ACD" w14:textId="77777777" w:rsidR="00BE38D9" w:rsidRDefault="00BE38D9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F138E44" w14:textId="14E69C94" w:rsidR="00A03A95" w:rsidRPr="00366481" w:rsidRDefault="00A03A95" w:rsidP="00A03A9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To the Standing Committee of the Diocese of the </w:t>
      </w:r>
      <w:r w:rsidR="00944623">
        <w:rPr>
          <w:rFonts w:ascii="Garamond Premr Pro" w:hAnsi="Garamond Premr Pro"/>
          <w:sz w:val="24"/>
          <w:szCs w:val="24"/>
        </w:rPr>
        <w:t>Central and Western States</w:t>
      </w:r>
      <w:r w:rsidRPr="00366481">
        <w:rPr>
          <w:rFonts w:ascii="Garamond Premr Pro" w:hAnsi="Garamond Premr Pro"/>
          <w:sz w:val="24"/>
          <w:szCs w:val="24"/>
        </w:rPr>
        <w:t>, APA</w:t>
      </w:r>
    </w:p>
    <w:p w14:paraId="2623ADCE" w14:textId="77777777" w:rsidR="00CE56B7" w:rsidRPr="00366481" w:rsidRDefault="00CE56B7" w:rsidP="00A03A9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0B9647E9" w14:textId="77777777" w:rsidR="00A03A95" w:rsidRPr="00366481" w:rsidRDefault="00A03A95" w:rsidP="00A03A9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i/>
          <w:iCs/>
          <w:sz w:val="24"/>
          <w:szCs w:val="24"/>
        </w:rPr>
        <w:t xml:space="preserve">Place </w:t>
      </w:r>
      <w:r w:rsidRPr="00366481">
        <w:rPr>
          <w:rFonts w:ascii="Garamond Premr Pro" w:hAnsi="Garamond Premr Pro"/>
          <w:sz w:val="24"/>
          <w:szCs w:val="24"/>
        </w:rPr>
        <w:t xml:space="preserve">____________________________________________,  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i/>
          <w:iCs/>
          <w:sz w:val="24"/>
          <w:szCs w:val="24"/>
        </w:rPr>
        <w:t>Date</w:t>
      </w:r>
      <w:r w:rsidRPr="00366481">
        <w:rPr>
          <w:rFonts w:ascii="Garamond Premr Pro" w:hAnsi="Garamond Premr Pro"/>
          <w:sz w:val="24"/>
          <w:szCs w:val="24"/>
        </w:rPr>
        <w:t xml:space="preserve"> __________________</w:t>
      </w:r>
    </w:p>
    <w:p w14:paraId="137C61F1" w14:textId="77777777" w:rsidR="00A03A95" w:rsidRDefault="00A03A95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07C1837A" w14:textId="1F51782F" w:rsidR="008669C6" w:rsidRPr="00366481" w:rsidRDefault="00322CEB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I hereby certify that I am personally acquainted with _________________________________, and that I believe him to be well qualified to minister in the Office of Deacon, to the glory of God and the edification of His Church.</w:t>
      </w:r>
    </w:p>
    <w:p w14:paraId="0027A4E7" w14:textId="0BEDF428" w:rsidR="00322CEB" w:rsidRPr="00366481" w:rsidRDefault="00322CEB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611537F4" w14:textId="1DFD47E4" w:rsidR="00B376B2" w:rsidRDefault="00322CEB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Signed</w:t>
      </w:r>
      <w:r w:rsidR="004B0E96">
        <w:rPr>
          <w:rFonts w:ascii="Garamond Premr Pro" w:hAnsi="Garamond Premr Pro"/>
          <w:sz w:val="24"/>
          <w:szCs w:val="24"/>
        </w:rPr>
        <w:t xml:space="preserve">  </w:t>
      </w:r>
      <w:r w:rsidRPr="00366481">
        <w:rPr>
          <w:rFonts w:ascii="Garamond Premr Pro" w:hAnsi="Garamond Premr Pro"/>
          <w:sz w:val="24"/>
          <w:szCs w:val="24"/>
        </w:rPr>
        <w:t>___________________________________</w:t>
      </w:r>
      <w:r w:rsidR="00704D00" w:rsidRPr="00366481">
        <w:rPr>
          <w:rFonts w:ascii="Garamond Premr Pro" w:hAnsi="Garamond Premr Pro"/>
          <w:sz w:val="24"/>
          <w:szCs w:val="24"/>
        </w:rPr>
        <w:t>_</w:t>
      </w:r>
      <w:r w:rsidR="00643D50">
        <w:rPr>
          <w:rFonts w:ascii="Garamond Premr Pro" w:hAnsi="Garamond Premr Pro"/>
          <w:sz w:val="24"/>
          <w:szCs w:val="24"/>
        </w:rPr>
        <w:t xml:space="preserve"> </w:t>
      </w:r>
    </w:p>
    <w:p w14:paraId="18BBC76E" w14:textId="77777777" w:rsidR="00B376B2" w:rsidRPr="00B376B2" w:rsidRDefault="00B376B2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4C9CE0B0" w14:textId="2C5D9A82" w:rsidR="00322CEB" w:rsidRPr="00366481" w:rsidRDefault="00B376B2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>
        <w:rPr>
          <w:rFonts w:ascii="Garamond Premr Pro" w:hAnsi="Garamond Premr Pro"/>
          <w:sz w:val="24"/>
          <w:szCs w:val="24"/>
        </w:rPr>
        <w:t xml:space="preserve">Printed Name  </w:t>
      </w:r>
      <w:r w:rsidR="00322CEB" w:rsidRPr="00366481">
        <w:rPr>
          <w:rFonts w:ascii="Garamond Premr Pro" w:hAnsi="Garamond Premr Pro"/>
          <w:sz w:val="24"/>
          <w:szCs w:val="24"/>
        </w:rPr>
        <w:t>____________________</w:t>
      </w:r>
      <w:r>
        <w:rPr>
          <w:rFonts w:ascii="Garamond Premr Pro" w:hAnsi="Garamond Premr Pro"/>
          <w:sz w:val="24"/>
          <w:szCs w:val="24"/>
        </w:rPr>
        <w:t>________</w:t>
      </w:r>
      <w:r w:rsidR="00322CEB" w:rsidRPr="00366481">
        <w:rPr>
          <w:rFonts w:ascii="Garamond Premr Pro" w:hAnsi="Garamond Premr Pro"/>
          <w:sz w:val="24"/>
          <w:szCs w:val="24"/>
        </w:rPr>
        <w:t xml:space="preserve">__ </w:t>
      </w:r>
    </w:p>
    <w:sectPr w:rsidR="00322CEB" w:rsidRPr="00366481" w:rsidSect="00500290">
      <w:pgSz w:w="12240" w:h="15840"/>
      <w:pgMar w:top="144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 Premr Pro">
    <w:panose1 w:val="02020402060506020403"/>
    <w:charset w:val="00"/>
    <w:family w:val="roman"/>
    <w:notTrueType/>
    <w:pitch w:val="variable"/>
    <w:sig w:usb0="E00002BF" w:usb1="5000E07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rU0tjQwNbAwMDJW0lEKTi0uzszPAymwqAUAfl7gFCwAAAA="/>
  </w:docVars>
  <w:rsids>
    <w:rsidRoot w:val="00270D2E"/>
    <w:rsid w:val="00022013"/>
    <w:rsid w:val="00046064"/>
    <w:rsid w:val="000467D3"/>
    <w:rsid w:val="00070410"/>
    <w:rsid w:val="000A42F1"/>
    <w:rsid w:val="0010051C"/>
    <w:rsid w:val="0010792A"/>
    <w:rsid w:val="00124746"/>
    <w:rsid w:val="00270D2E"/>
    <w:rsid w:val="00275260"/>
    <w:rsid w:val="002768BA"/>
    <w:rsid w:val="002909D0"/>
    <w:rsid w:val="003042F1"/>
    <w:rsid w:val="00322CEB"/>
    <w:rsid w:val="00366481"/>
    <w:rsid w:val="00367884"/>
    <w:rsid w:val="003763C7"/>
    <w:rsid w:val="003F7454"/>
    <w:rsid w:val="00462BD5"/>
    <w:rsid w:val="004B0E96"/>
    <w:rsid w:val="00500290"/>
    <w:rsid w:val="00505B29"/>
    <w:rsid w:val="00643D50"/>
    <w:rsid w:val="00704D00"/>
    <w:rsid w:val="008011AD"/>
    <w:rsid w:val="008669C6"/>
    <w:rsid w:val="008D0E1B"/>
    <w:rsid w:val="00910012"/>
    <w:rsid w:val="009176ED"/>
    <w:rsid w:val="00944623"/>
    <w:rsid w:val="00953175"/>
    <w:rsid w:val="00987A15"/>
    <w:rsid w:val="00997F62"/>
    <w:rsid w:val="00A02986"/>
    <w:rsid w:val="00A03A95"/>
    <w:rsid w:val="00A2487D"/>
    <w:rsid w:val="00AB2D4B"/>
    <w:rsid w:val="00AE7018"/>
    <w:rsid w:val="00B376B2"/>
    <w:rsid w:val="00BB3C5D"/>
    <w:rsid w:val="00BE38D9"/>
    <w:rsid w:val="00BF4F48"/>
    <w:rsid w:val="00BF57EF"/>
    <w:rsid w:val="00C20364"/>
    <w:rsid w:val="00C6448F"/>
    <w:rsid w:val="00C71D02"/>
    <w:rsid w:val="00C84E42"/>
    <w:rsid w:val="00CE56B7"/>
    <w:rsid w:val="00D6071D"/>
    <w:rsid w:val="00DB6169"/>
    <w:rsid w:val="00E45217"/>
    <w:rsid w:val="00EA42BA"/>
    <w:rsid w:val="00EB73F2"/>
    <w:rsid w:val="00EC2632"/>
    <w:rsid w:val="00F27C54"/>
    <w:rsid w:val="00F32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40B50"/>
  <w15:docId w15:val="{929C6BF5-E9CA-4EAC-B02F-425832F9D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her Ralph</dc:creator>
  <cp:lastModifiedBy>Lisa Ulrich</cp:lastModifiedBy>
  <cp:revision>4</cp:revision>
  <cp:lastPrinted>2015-01-12T18:06:00Z</cp:lastPrinted>
  <dcterms:created xsi:type="dcterms:W3CDTF">2023-01-19T22:13:00Z</dcterms:created>
  <dcterms:modified xsi:type="dcterms:W3CDTF">2023-01-20T14:30:00Z</dcterms:modified>
</cp:coreProperties>
</file>